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586F68" w14:textId="1028895E" w:rsidR="004E4428" w:rsidRDefault="004F607D" w:rsidP="004F607D">
      <w:pPr>
        <w:pStyle w:val="Heading1"/>
      </w:pPr>
      <w:r>
        <w:t xml:space="preserve">Assignment 2.2 – </w:t>
      </w:r>
      <w:r w:rsidR="009D4E96">
        <w:rPr>
          <w:b/>
          <w:bCs/>
        </w:rPr>
        <w:t>Heatmap</w:t>
      </w:r>
      <w:r w:rsidR="006B4647" w:rsidRPr="006B4647">
        <w:rPr>
          <w:b/>
          <w:bCs/>
        </w:rPr>
        <w:t xml:space="preserve">, </w:t>
      </w:r>
      <w:r w:rsidR="009D4E96">
        <w:rPr>
          <w:b/>
          <w:bCs/>
        </w:rPr>
        <w:t>Spatial plot</w:t>
      </w:r>
      <w:r w:rsidR="006B4647" w:rsidRPr="006B4647">
        <w:rPr>
          <w:b/>
          <w:bCs/>
        </w:rPr>
        <w:t xml:space="preserve">, and </w:t>
      </w:r>
      <w:r w:rsidR="009D4E96">
        <w:rPr>
          <w:b/>
          <w:bCs/>
        </w:rPr>
        <w:t>Contour plot</w:t>
      </w:r>
    </w:p>
    <w:p w14:paraId="5BA1BFEF" w14:textId="674D1BF9" w:rsidR="004F607D" w:rsidRDefault="004F607D" w:rsidP="004F607D"/>
    <w:p w14:paraId="14370BBB" w14:textId="127F1EE7" w:rsidR="004F607D" w:rsidRDefault="004F607D" w:rsidP="004F607D">
      <w:pPr>
        <w:pStyle w:val="Heading2"/>
      </w:pPr>
      <w:r>
        <w:t>Tableau</w:t>
      </w:r>
    </w:p>
    <w:p w14:paraId="31D13659" w14:textId="789CD5BB" w:rsidR="004F607D" w:rsidRDefault="004F607D" w:rsidP="004F607D"/>
    <w:p w14:paraId="33C063FD" w14:textId="2C677174" w:rsidR="004F607D" w:rsidRDefault="00001AC6" w:rsidP="004F607D">
      <w:pPr>
        <w:pStyle w:val="Heading3"/>
      </w:pPr>
      <w:r>
        <w:t>Heatmap</w:t>
      </w:r>
    </w:p>
    <w:p w14:paraId="1B071E1C" w14:textId="7B1AC99F" w:rsidR="004F607D" w:rsidRDefault="004F607D" w:rsidP="004F607D">
      <w:pPr>
        <w:pStyle w:val="ListParagraph"/>
      </w:pPr>
    </w:p>
    <w:p w14:paraId="4DB5D478" w14:textId="0626340A" w:rsidR="004F607D" w:rsidRDefault="00137FB1" w:rsidP="00A0157A">
      <w:pPr>
        <w:pStyle w:val="ListParagraph"/>
        <w:ind w:left="0"/>
      </w:pPr>
      <w:r>
        <w:rPr>
          <w:noProof/>
        </w:rPr>
        <w:drawing>
          <wp:inline distT="0" distB="0" distL="0" distR="0" wp14:anchorId="02A718E9" wp14:editId="30B9AEE9">
            <wp:extent cx="6641202" cy="1935480"/>
            <wp:effectExtent l="0" t="0" r="762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7150" cy="1937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63968" w14:textId="1D10B929" w:rsidR="004F607D" w:rsidRDefault="004F607D" w:rsidP="004F607D">
      <w:pPr>
        <w:pStyle w:val="ListParagraph"/>
      </w:pPr>
    </w:p>
    <w:p w14:paraId="259C0EDF" w14:textId="6EF34498" w:rsidR="004F607D" w:rsidRDefault="004F607D" w:rsidP="004F607D">
      <w:pPr>
        <w:pStyle w:val="ListParagraph"/>
      </w:pPr>
    </w:p>
    <w:p w14:paraId="059B7548" w14:textId="37EEFA96" w:rsidR="004F607D" w:rsidRDefault="004F607D" w:rsidP="004F607D">
      <w:pPr>
        <w:pStyle w:val="ListParagraph"/>
      </w:pPr>
    </w:p>
    <w:p w14:paraId="66102581" w14:textId="147BBDFA" w:rsidR="004F607D" w:rsidRDefault="004F607D" w:rsidP="004F607D">
      <w:pPr>
        <w:pStyle w:val="ListParagraph"/>
      </w:pPr>
    </w:p>
    <w:p w14:paraId="6A33D9D0" w14:textId="6237F107" w:rsidR="004F607D" w:rsidRDefault="004F607D" w:rsidP="004F607D">
      <w:pPr>
        <w:pStyle w:val="ListParagraph"/>
      </w:pPr>
    </w:p>
    <w:p w14:paraId="17268C09" w14:textId="3CD6FDBA" w:rsidR="004F607D" w:rsidRDefault="004F607D" w:rsidP="004F607D">
      <w:pPr>
        <w:pStyle w:val="ListParagraph"/>
      </w:pPr>
    </w:p>
    <w:p w14:paraId="1ED094DA" w14:textId="42EB1F39" w:rsidR="004F607D" w:rsidRDefault="004F607D" w:rsidP="004F607D">
      <w:pPr>
        <w:pStyle w:val="ListParagraph"/>
      </w:pPr>
    </w:p>
    <w:p w14:paraId="5119B81B" w14:textId="62B8BAF3" w:rsidR="004F607D" w:rsidRDefault="004F607D" w:rsidP="004F607D">
      <w:pPr>
        <w:pStyle w:val="ListParagraph"/>
      </w:pPr>
    </w:p>
    <w:p w14:paraId="63E8DFA1" w14:textId="77D81E25" w:rsidR="004F607D" w:rsidRDefault="004F607D" w:rsidP="004F607D">
      <w:pPr>
        <w:pStyle w:val="ListParagraph"/>
      </w:pPr>
    </w:p>
    <w:p w14:paraId="3909588B" w14:textId="3696A3F0" w:rsidR="004F607D" w:rsidRDefault="004F607D" w:rsidP="004F607D">
      <w:pPr>
        <w:pStyle w:val="ListParagraph"/>
      </w:pPr>
    </w:p>
    <w:p w14:paraId="4C1C070D" w14:textId="6A4767E5" w:rsidR="004F607D" w:rsidRDefault="004F607D" w:rsidP="004F607D">
      <w:pPr>
        <w:pStyle w:val="ListParagraph"/>
      </w:pPr>
    </w:p>
    <w:p w14:paraId="5069A4CA" w14:textId="7FE3C919" w:rsidR="004F607D" w:rsidRDefault="004F607D" w:rsidP="004F607D">
      <w:pPr>
        <w:pStyle w:val="ListParagraph"/>
      </w:pPr>
    </w:p>
    <w:p w14:paraId="60A6BD9D" w14:textId="77C521D9" w:rsidR="004F607D" w:rsidRDefault="004F607D" w:rsidP="004F607D">
      <w:pPr>
        <w:pStyle w:val="ListParagraph"/>
      </w:pPr>
    </w:p>
    <w:p w14:paraId="60B07EA9" w14:textId="6DF80AE9" w:rsidR="004F607D" w:rsidRDefault="004F607D" w:rsidP="004F607D">
      <w:pPr>
        <w:pStyle w:val="ListParagraph"/>
      </w:pPr>
    </w:p>
    <w:p w14:paraId="5FC76D9A" w14:textId="00C48896" w:rsidR="004F607D" w:rsidRDefault="004F607D" w:rsidP="004F607D">
      <w:pPr>
        <w:pStyle w:val="ListParagraph"/>
      </w:pPr>
    </w:p>
    <w:p w14:paraId="0EB89B97" w14:textId="5B35B311" w:rsidR="004F607D" w:rsidRDefault="004F607D" w:rsidP="004F607D">
      <w:pPr>
        <w:pStyle w:val="ListParagraph"/>
      </w:pPr>
    </w:p>
    <w:p w14:paraId="362375E5" w14:textId="77777777" w:rsidR="004F607D" w:rsidRDefault="004F607D" w:rsidP="004F607D">
      <w:pPr>
        <w:pStyle w:val="ListParagraph"/>
      </w:pPr>
    </w:p>
    <w:p w14:paraId="66078FDF" w14:textId="310436B3" w:rsidR="004F607D" w:rsidRDefault="00530529" w:rsidP="004F607D">
      <w:pPr>
        <w:pStyle w:val="Heading3"/>
      </w:pPr>
      <w:r>
        <w:lastRenderedPageBreak/>
        <w:t>Spatial</w:t>
      </w:r>
      <w:r w:rsidR="00A0157A">
        <w:t xml:space="preserve"> </w:t>
      </w:r>
      <w:r>
        <w:t>Plot</w:t>
      </w:r>
    </w:p>
    <w:p w14:paraId="31E84E07" w14:textId="71B07107" w:rsidR="004F607D" w:rsidRDefault="00530529" w:rsidP="004F607D">
      <w:pPr>
        <w:pStyle w:val="ListParagraph"/>
      </w:pPr>
      <w:r>
        <w:rPr>
          <w:noProof/>
        </w:rPr>
        <w:drawing>
          <wp:inline distT="0" distB="0" distL="0" distR="0" wp14:anchorId="18ED1853" wp14:editId="60B2309E">
            <wp:extent cx="5486400" cy="304927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4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3860C" w14:textId="7D8F54C4" w:rsidR="004F607D" w:rsidRDefault="00CC7E5C" w:rsidP="004F607D">
      <w:pPr>
        <w:pStyle w:val="Heading3"/>
      </w:pPr>
      <w:r>
        <w:t>Contour</w:t>
      </w:r>
      <w:r w:rsidR="00A0157A">
        <w:t xml:space="preserve"> plot</w:t>
      </w:r>
    </w:p>
    <w:p w14:paraId="2E7FD1B5" w14:textId="2B2AFA2D" w:rsidR="004F607D" w:rsidRDefault="004F607D" w:rsidP="004F607D"/>
    <w:p w14:paraId="3CF82E84" w14:textId="70DC8C5D" w:rsidR="004F607D" w:rsidRDefault="00CC7E5C" w:rsidP="006A1873">
      <w:pPr>
        <w:rPr>
          <w:noProof/>
        </w:rPr>
      </w:pPr>
      <w:r>
        <w:rPr>
          <w:noProof/>
        </w:rPr>
        <w:t>I couldn’t draw Contour plot in Tableau</w:t>
      </w:r>
      <w:r w:rsidR="00B3746D">
        <w:rPr>
          <w:noProof/>
        </w:rPr>
        <w:t>.  I tried several times with different datasets but I couldn’t get it. There is no clear way of doing it and the help on internet is limited too.</w:t>
      </w:r>
    </w:p>
    <w:p w14:paraId="36A39A75" w14:textId="68A80D17" w:rsidR="00A0157A" w:rsidRDefault="00A0157A" w:rsidP="006A1873">
      <w:pPr>
        <w:rPr>
          <w:noProof/>
        </w:rPr>
      </w:pPr>
    </w:p>
    <w:p w14:paraId="120B22F2" w14:textId="50484D7E" w:rsidR="00A0157A" w:rsidRDefault="00A0157A" w:rsidP="006A1873">
      <w:pPr>
        <w:rPr>
          <w:noProof/>
        </w:rPr>
      </w:pPr>
    </w:p>
    <w:p w14:paraId="00D1C1BB" w14:textId="0A01C614" w:rsidR="00A0157A" w:rsidRDefault="00A0157A" w:rsidP="006A1873">
      <w:pPr>
        <w:rPr>
          <w:noProof/>
        </w:rPr>
      </w:pPr>
    </w:p>
    <w:p w14:paraId="0118A804" w14:textId="77777777" w:rsidR="00A0157A" w:rsidRDefault="00A0157A" w:rsidP="006A1873"/>
    <w:p w14:paraId="5B2B00B8" w14:textId="65893AA4" w:rsidR="004F607D" w:rsidRDefault="006A1873" w:rsidP="006A1873">
      <w:pPr>
        <w:pStyle w:val="Heading2"/>
      </w:pPr>
      <w:r>
        <w:lastRenderedPageBreak/>
        <w:t>Python</w:t>
      </w:r>
    </w:p>
    <w:p w14:paraId="26C3FC09" w14:textId="41DCF3A9" w:rsidR="006A1873" w:rsidRDefault="00001AC6" w:rsidP="006A1873">
      <w:pPr>
        <w:pStyle w:val="Heading3"/>
      </w:pPr>
      <w:r>
        <w:t>Heat map</w:t>
      </w:r>
    </w:p>
    <w:p w14:paraId="47A8BB49" w14:textId="407EB686" w:rsidR="006A1873" w:rsidRDefault="00001AC6" w:rsidP="006A1873">
      <w:pPr>
        <w:pStyle w:val="ListParagraph"/>
      </w:pPr>
      <w:r>
        <w:rPr>
          <w:noProof/>
        </w:rPr>
        <w:drawing>
          <wp:inline distT="0" distB="0" distL="0" distR="0" wp14:anchorId="669B7081" wp14:editId="302B353C">
            <wp:extent cx="5486400" cy="44481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44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BBD911" w14:textId="38236B29" w:rsidR="0052796F" w:rsidRDefault="00110476" w:rsidP="00CE6409">
      <w:pPr>
        <w:pStyle w:val="Heading3"/>
      </w:pPr>
      <w:r>
        <w:t>Spatial plot</w:t>
      </w:r>
    </w:p>
    <w:p w14:paraId="04028788" w14:textId="0BEB80CA" w:rsidR="00CE6409" w:rsidRDefault="00110476" w:rsidP="006A1873">
      <w:pPr>
        <w:pStyle w:val="ListParagraph"/>
      </w:pPr>
      <w:r>
        <w:rPr>
          <w:noProof/>
        </w:rPr>
        <w:drawing>
          <wp:inline distT="0" distB="0" distL="0" distR="0" wp14:anchorId="4C727211" wp14:editId="62AAE368">
            <wp:extent cx="5486400" cy="286258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62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D5994E" w14:textId="23953270" w:rsidR="00CE6409" w:rsidRDefault="00040E09" w:rsidP="00CE6409">
      <w:pPr>
        <w:pStyle w:val="Heading3"/>
      </w:pPr>
      <w:r>
        <w:lastRenderedPageBreak/>
        <w:t>Contour</w:t>
      </w:r>
      <w:r w:rsidR="00CE6409">
        <w:t xml:space="preserve"> plot</w:t>
      </w:r>
    </w:p>
    <w:p w14:paraId="4D031B4E" w14:textId="19B88F66" w:rsidR="0091752B" w:rsidRDefault="00040E09" w:rsidP="00CE6409">
      <w:r>
        <w:rPr>
          <w:noProof/>
        </w:rPr>
        <w:drawing>
          <wp:inline distT="0" distB="0" distL="0" distR="0" wp14:anchorId="021DBFF5" wp14:editId="46C81108">
            <wp:extent cx="5486400" cy="44704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47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CB9F6B" w14:textId="7BA00E08" w:rsidR="003B2E31" w:rsidRDefault="003B2E31" w:rsidP="003B2E31">
      <w:pPr>
        <w:pStyle w:val="Heading2"/>
      </w:pPr>
      <w:r>
        <w:lastRenderedPageBreak/>
        <w:t>R Programming</w:t>
      </w:r>
    </w:p>
    <w:p w14:paraId="49AF8D35" w14:textId="0576880F" w:rsidR="003B2E31" w:rsidRDefault="005C48DE" w:rsidP="003B2E31">
      <w:pPr>
        <w:pStyle w:val="Heading3"/>
      </w:pPr>
      <w:r>
        <w:t>Heat map</w:t>
      </w:r>
    </w:p>
    <w:p w14:paraId="25CD2BBC" w14:textId="43B75A19" w:rsidR="00342BDB" w:rsidRDefault="005C48DE" w:rsidP="00342BDB">
      <w:r>
        <w:rPr>
          <w:noProof/>
        </w:rPr>
        <mc:AlternateContent>
          <mc:Choice Requires="wps">
            <w:drawing>
              <wp:inline distT="0" distB="0" distL="0" distR="0" wp14:anchorId="060F8457" wp14:editId="35F0B1A4">
                <wp:extent cx="304800" cy="304800"/>
                <wp:effectExtent l="0" t="0" r="0" b="0"/>
                <wp:docPr id="13" name="Rectangl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EEBECE3" id="Rectangle 13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" filled="f" stroked="f">
                <o:lock v:ext="edit" aspectratio="t"/>
                <w10:anchorlock/>
              </v:rect>
            </w:pict>
          </mc:Fallback>
        </mc:AlternateContent>
      </w:r>
      <w:r w:rsidRPr="005C48DE">
        <w:t xml:space="preserve"> </w:t>
      </w:r>
      <w:r>
        <w:rPr>
          <w:noProof/>
        </w:rPr>
        <w:drawing>
          <wp:inline distT="0" distB="0" distL="0" distR="0" wp14:anchorId="3B1A7FD0" wp14:editId="437B92D8">
            <wp:extent cx="6630600" cy="4091940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5190" cy="4094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C4A012" w14:textId="76BD4826" w:rsidR="00342BDB" w:rsidRDefault="00342BDB" w:rsidP="00342BDB"/>
    <w:p w14:paraId="5685D848" w14:textId="67C7335F" w:rsidR="006F3FCB" w:rsidRDefault="006F3FCB" w:rsidP="00342BDB"/>
    <w:p w14:paraId="600AAEF5" w14:textId="14E6D8FB" w:rsidR="006F3FCB" w:rsidRDefault="006F3FCB" w:rsidP="00342BDB"/>
    <w:p w14:paraId="771EBED7" w14:textId="718C3E01" w:rsidR="006F3FCB" w:rsidRDefault="006F3FCB" w:rsidP="00342BDB"/>
    <w:p w14:paraId="2C33AEF7" w14:textId="55CC0448" w:rsidR="006F3FCB" w:rsidRDefault="006F3FCB" w:rsidP="00342BDB"/>
    <w:p w14:paraId="0ECD3419" w14:textId="715452CF" w:rsidR="006F3FCB" w:rsidRDefault="006F3FCB" w:rsidP="00342BDB"/>
    <w:p w14:paraId="4AF9C416" w14:textId="6AE4679E" w:rsidR="006F3FCB" w:rsidRDefault="006F3FCB" w:rsidP="00342BDB"/>
    <w:p w14:paraId="5767FA41" w14:textId="4AF87225" w:rsidR="006F3FCB" w:rsidRDefault="006F3FCB" w:rsidP="00342BDB"/>
    <w:p w14:paraId="383FC9D0" w14:textId="022DF846" w:rsidR="006F3FCB" w:rsidRDefault="006F3FCB" w:rsidP="00342BDB"/>
    <w:p w14:paraId="389A4263" w14:textId="10F1A936" w:rsidR="006F3FCB" w:rsidRDefault="006F3FCB" w:rsidP="00342BDB"/>
    <w:p w14:paraId="21F52D8C" w14:textId="77777777" w:rsidR="006F3FCB" w:rsidRPr="00342BDB" w:rsidRDefault="006F3FCB" w:rsidP="00342BDB"/>
    <w:p w14:paraId="2A92D26F" w14:textId="111C617D" w:rsidR="00342BDB" w:rsidRDefault="005C48DE" w:rsidP="00342BDB">
      <w:pPr>
        <w:pStyle w:val="Heading3"/>
      </w:pPr>
      <w:r>
        <w:lastRenderedPageBreak/>
        <w:t>Spatial plot</w:t>
      </w:r>
    </w:p>
    <w:p w14:paraId="08D4A1D9" w14:textId="4AC65A77" w:rsidR="005C48DE" w:rsidRPr="005C48DE" w:rsidRDefault="005C48DE" w:rsidP="005C48DE">
      <w:r>
        <w:t xml:space="preserve"> Costco Store locations</w:t>
      </w:r>
    </w:p>
    <w:p w14:paraId="63300FDD" w14:textId="2CE2BA93" w:rsidR="00342BDB" w:rsidRDefault="005C48DE" w:rsidP="00342BDB">
      <w:r>
        <w:rPr>
          <w:noProof/>
        </w:rPr>
        <w:drawing>
          <wp:inline distT="0" distB="0" distL="0" distR="0" wp14:anchorId="43579102" wp14:editId="71A0DA65">
            <wp:extent cx="5257800" cy="3248326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7018" cy="3260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6BF3DA" w14:textId="2676FA7E" w:rsidR="0039019B" w:rsidRDefault="0039019B" w:rsidP="00342BDB"/>
    <w:p w14:paraId="022E5A2B" w14:textId="6D56B5D7" w:rsidR="0039019B" w:rsidRDefault="006A2425" w:rsidP="0039019B">
      <w:pPr>
        <w:pStyle w:val="Heading3"/>
      </w:pPr>
      <w:r>
        <w:t>Contour</w:t>
      </w:r>
      <w:r w:rsidR="0039019B">
        <w:t xml:space="preserve"> plot</w:t>
      </w:r>
    </w:p>
    <w:p w14:paraId="3D7476D6" w14:textId="3CE51C35" w:rsidR="0039019B" w:rsidRDefault="0039019B" w:rsidP="00342BDB">
      <w:pPr>
        <w:rPr>
          <w:noProof/>
        </w:rPr>
      </w:pPr>
    </w:p>
    <w:p w14:paraId="3C77F944" w14:textId="42F89FB1" w:rsidR="006A2425" w:rsidRPr="00342BDB" w:rsidRDefault="006A2425" w:rsidP="00342BDB">
      <w:r>
        <w:rPr>
          <w:noProof/>
        </w:rPr>
        <w:drawing>
          <wp:inline distT="0" distB="0" distL="0" distR="0" wp14:anchorId="7D1F6E11" wp14:editId="7C711952">
            <wp:extent cx="5747585" cy="3550920"/>
            <wp:effectExtent l="0" t="0" r="571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495" cy="3554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A2425" w:rsidRPr="00342BDB" w:rsidSect="00A0157A">
      <w:pgSz w:w="12240" w:h="15840"/>
      <w:pgMar w:top="1440" w:right="216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912354"/>
    <w:multiLevelType w:val="hybridMultilevel"/>
    <w:tmpl w:val="2E2830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3tTAytLQwMzIyMTNT0lEKTi0uzszPAykwrgUAKfdylywAAAA="/>
  </w:docVars>
  <w:rsids>
    <w:rsidRoot w:val="004F607D"/>
    <w:rsid w:val="00001AC6"/>
    <w:rsid w:val="00040E09"/>
    <w:rsid w:val="00110476"/>
    <w:rsid w:val="00137FB1"/>
    <w:rsid w:val="002C2E71"/>
    <w:rsid w:val="00342BDB"/>
    <w:rsid w:val="0039019B"/>
    <w:rsid w:val="003B2E31"/>
    <w:rsid w:val="004E4428"/>
    <w:rsid w:val="004F607D"/>
    <w:rsid w:val="0052796F"/>
    <w:rsid w:val="00530529"/>
    <w:rsid w:val="005B2CE1"/>
    <w:rsid w:val="005C48DE"/>
    <w:rsid w:val="00653CDB"/>
    <w:rsid w:val="006A1873"/>
    <w:rsid w:val="006A2425"/>
    <w:rsid w:val="006B4647"/>
    <w:rsid w:val="006F3FCB"/>
    <w:rsid w:val="00910640"/>
    <w:rsid w:val="0091752B"/>
    <w:rsid w:val="009D4E96"/>
    <w:rsid w:val="00A0157A"/>
    <w:rsid w:val="00AB1E76"/>
    <w:rsid w:val="00B3746D"/>
    <w:rsid w:val="00CC7E5C"/>
    <w:rsid w:val="00CE6409"/>
    <w:rsid w:val="00CF0DD3"/>
    <w:rsid w:val="00D72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6BC774"/>
  <w15:chartTrackingRefBased/>
  <w15:docId w15:val="{889F9582-8B0E-472E-BC20-D669AC858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F60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60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F607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F60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F607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F607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F607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6B464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8EBB56-4450-4C50-BBEE-2173E6B8FD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</TotalTime>
  <Pages>6</Pages>
  <Words>68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ish Manthani</dc:creator>
  <cp:keywords/>
  <dc:description/>
  <cp:lastModifiedBy>Sathish Manthani</cp:lastModifiedBy>
  <cp:revision>27</cp:revision>
  <dcterms:created xsi:type="dcterms:W3CDTF">2020-06-27T19:03:00Z</dcterms:created>
  <dcterms:modified xsi:type="dcterms:W3CDTF">2020-07-26T21:58:00Z</dcterms:modified>
</cp:coreProperties>
</file>